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ei Le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19 W Courtland Ave, Norridge, IL, USA Norridge, IL, USA 607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lei@alumni.nd.edu</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5126335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iovann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4/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astas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0/202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3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